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9EFC41" w14:textId="417A84F7" w:rsidR="00AE2A1F" w:rsidRPr="00D445BC" w:rsidRDefault="00CA6D50" w:rsidP="00D445BC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ltar Server</w:t>
      </w:r>
      <w:r w:rsidR="00D445BC" w:rsidRPr="00D445BC">
        <w:rPr>
          <w:b/>
          <w:bCs/>
          <w:sz w:val="36"/>
          <w:szCs w:val="36"/>
        </w:rPr>
        <w:t xml:space="preserve"> Schedule</w:t>
      </w:r>
      <w:r w:rsidR="00E07B56">
        <w:rPr>
          <w:b/>
          <w:bCs/>
          <w:sz w:val="36"/>
          <w:szCs w:val="36"/>
        </w:rPr>
        <w:t xml:space="preserve">  </w:t>
      </w:r>
      <w:r w:rsidR="00EE4AF3">
        <w:rPr>
          <w:b/>
          <w:bCs/>
          <w:sz w:val="36"/>
          <w:szCs w:val="36"/>
        </w:rPr>
        <w:t>March</w:t>
      </w:r>
      <w:r w:rsidR="00D445BC" w:rsidRPr="00D445BC">
        <w:rPr>
          <w:b/>
          <w:bCs/>
          <w:sz w:val="36"/>
          <w:szCs w:val="36"/>
        </w:rPr>
        <w:t>-</w:t>
      </w:r>
      <w:r w:rsidR="00EE4AF3">
        <w:rPr>
          <w:b/>
          <w:bCs/>
          <w:sz w:val="36"/>
          <w:szCs w:val="36"/>
        </w:rPr>
        <w:t>April</w:t>
      </w:r>
      <w:r w:rsidR="00D445BC" w:rsidRPr="00D445BC">
        <w:rPr>
          <w:b/>
          <w:bCs/>
          <w:sz w:val="36"/>
          <w:szCs w:val="36"/>
        </w:rPr>
        <w:t xml:space="preserve"> 202</w:t>
      </w:r>
      <w:r w:rsidR="000E4C11">
        <w:rPr>
          <w:b/>
          <w:bCs/>
          <w:sz w:val="36"/>
          <w:szCs w:val="36"/>
        </w:rPr>
        <w:t>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406BBB" w14:paraId="2FF6357D" w14:textId="77777777" w:rsidTr="00406BBB">
        <w:tc>
          <w:tcPr>
            <w:tcW w:w="2158" w:type="dxa"/>
          </w:tcPr>
          <w:p w14:paraId="0C4B4530" w14:textId="77777777" w:rsidR="00406BBB" w:rsidRDefault="00406BBB" w:rsidP="00D7509D">
            <w:pPr>
              <w:pStyle w:val="NormalWeb"/>
            </w:pPr>
          </w:p>
        </w:tc>
        <w:tc>
          <w:tcPr>
            <w:tcW w:w="2158" w:type="dxa"/>
          </w:tcPr>
          <w:p w14:paraId="3EAA0580" w14:textId="360957D6" w:rsidR="00406BBB" w:rsidRPr="001028F8" w:rsidRDefault="006A5D46" w:rsidP="00D7509D">
            <w:pPr>
              <w:pStyle w:val="NormalWeb"/>
              <w:rPr>
                <w:b/>
                <w:bCs/>
              </w:rPr>
            </w:pPr>
            <w:r w:rsidRPr="001028F8">
              <w:rPr>
                <w:b/>
                <w:bCs/>
              </w:rPr>
              <w:t>4 PM Vigil Mass</w:t>
            </w:r>
          </w:p>
        </w:tc>
        <w:tc>
          <w:tcPr>
            <w:tcW w:w="2158" w:type="dxa"/>
          </w:tcPr>
          <w:p w14:paraId="1BA1C8C8" w14:textId="6B644001" w:rsidR="00406BBB" w:rsidRPr="001028F8" w:rsidRDefault="006A5D46" w:rsidP="00D7509D">
            <w:pPr>
              <w:pStyle w:val="NormalWeb"/>
              <w:rPr>
                <w:b/>
                <w:bCs/>
              </w:rPr>
            </w:pPr>
            <w:r w:rsidRPr="001028F8">
              <w:rPr>
                <w:b/>
                <w:bCs/>
              </w:rPr>
              <w:t>8 AM Sunday Mass</w:t>
            </w:r>
          </w:p>
        </w:tc>
        <w:tc>
          <w:tcPr>
            <w:tcW w:w="2158" w:type="dxa"/>
          </w:tcPr>
          <w:p w14:paraId="28A06CDC" w14:textId="043581F0" w:rsidR="00406BBB" w:rsidRPr="001028F8" w:rsidRDefault="006A5D46" w:rsidP="00D7509D">
            <w:pPr>
              <w:pStyle w:val="NormalWeb"/>
              <w:rPr>
                <w:b/>
                <w:bCs/>
              </w:rPr>
            </w:pPr>
            <w:r w:rsidRPr="001028F8">
              <w:rPr>
                <w:b/>
                <w:bCs/>
              </w:rPr>
              <w:t>9:30 Sunday Mass</w:t>
            </w:r>
          </w:p>
        </w:tc>
        <w:tc>
          <w:tcPr>
            <w:tcW w:w="2158" w:type="dxa"/>
          </w:tcPr>
          <w:p w14:paraId="2D7D0359" w14:textId="03BFF06C" w:rsidR="00406BBB" w:rsidRPr="001028F8" w:rsidRDefault="00547473" w:rsidP="00D7509D">
            <w:pPr>
              <w:pStyle w:val="NormalWeb"/>
              <w:rPr>
                <w:b/>
                <w:bCs/>
              </w:rPr>
            </w:pPr>
            <w:r w:rsidRPr="001028F8">
              <w:rPr>
                <w:b/>
                <w:bCs/>
              </w:rPr>
              <w:t>11 AM Sunday Mass</w:t>
            </w:r>
          </w:p>
        </w:tc>
      </w:tr>
      <w:tr w:rsidR="00B9321B" w14:paraId="076E9718" w14:textId="77777777" w:rsidTr="00A54D7F">
        <w:trPr>
          <w:trHeight w:val="288"/>
        </w:trPr>
        <w:tc>
          <w:tcPr>
            <w:tcW w:w="2158" w:type="dxa"/>
          </w:tcPr>
          <w:p w14:paraId="136ED32E" w14:textId="1B946619" w:rsidR="00B9321B" w:rsidRPr="001028F8" w:rsidRDefault="00EE4AF3" w:rsidP="00B9321B">
            <w:pPr>
              <w:pStyle w:val="NormalWeb"/>
              <w:rPr>
                <w:b/>
                <w:bCs/>
              </w:rPr>
            </w:pPr>
            <w:r>
              <w:rPr>
                <w:b/>
                <w:bCs/>
              </w:rPr>
              <w:t>March 7-8</w:t>
            </w:r>
          </w:p>
        </w:tc>
        <w:tc>
          <w:tcPr>
            <w:tcW w:w="2158" w:type="dxa"/>
          </w:tcPr>
          <w:p w14:paraId="1DA84C3A" w14:textId="018A9F81" w:rsidR="00B9321B" w:rsidRDefault="00B9321B" w:rsidP="00B9321B">
            <w:pPr>
              <w:pStyle w:val="NormalWeb"/>
            </w:pPr>
            <w:r>
              <w:t>Elena DeRita</w:t>
            </w:r>
            <w:r>
              <w:br/>
              <w:t>Alexiana Pare</w:t>
            </w:r>
            <w:r w:rsidR="00537235">
              <w:br/>
              <w:t>Serafina Chiero</w:t>
            </w:r>
          </w:p>
        </w:tc>
        <w:tc>
          <w:tcPr>
            <w:tcW w:w="2158" w:type="dxa"/>
          </w:tcPr>
          <w:p w14:paraId="5C810F9B" w14:textId="30C41CA2" w:rsidR="00B9321B" w:rsidRDefault="00F0161B" w:rsidP="00B9321B">
            <w:pPr>
              <w:pStyle w:val="NormalWeb"/>
            </w:pPr>
            <w:r>
              <w:t>Anthony Jones</w:t>
            </w:r>
          </w:p>
        </w:tc>
        <w:tc>
          <w:tcPr>
            <w:tcW w:w="2158" w:type="dxa"/>
          </w:tcPr>
          <w:p w14:paraId="5E409289" w14:textId="52F3F40A" w:rsidR="00B9321B" w:rsidRDefault="00B9321B" w:rsidP="00B9321B">
            <w:pPr>
              <w:pStyle w:val="NormalWeb"/>
            </w:pPr>
            <w:r>
              <w:t>Alicia Gambardelli</w:t>
            </w:r>
            <w:r>
              <w:br/>
              <w:t>Aria Gambardelli</w:t>
            </w:r>
            <w:r>
              <w:br/>
              <w:t>Aria Ulak</w:t>
            </w:r>
          </w:p>
        </w:tc>
        <w:tc>
          <w:tcPr>
            <w:tcW w:w="2158" w:type="dxa"/>
          </w:tcPr>
          <w:p w14:paraId="6E427AD1" w14:textId="6B34753E" w:rsidR="00B9321B" w:rsidRDefault="00B9321B" w:rsidP="00B9321B">
            <w:pPr>
              <w:pStyle w:val="NormalWeb"/>
            </w:pPr>
            <w:r>
              <w:t>Alice Colasanto</w:t>
            </w:r>
            <w:r>
              <w:br/>
              <w:t>Gabriella Abreu</w:t>
            </w:r>
            <w:r w:rsidR="00DC4D3B">
              <w:br/>
            </w:r>
            <w:r w:rsidR="00AA5076">
              <w:t>Rielle Davis</w:t>
            </w:r>
            <w:r w:rsidR="00A14CDC">
              <w:br/>
              <w:t>Christopher DeDios</w:t>
            </w:r>
          </w:p>
        </w:tc>
      </w:tr>
      <w:tr w:rsidR="00B9321B" w14:paraId="7E273394" w14:textId="77777777" w:rsidTr="00A54D7F">
        <w:trPr>
          <w:trHeight w:val="288"/>
        </w:trPr>
        <w:tc>
          <w:tcPr>
            <w:tcW w:w="2158" w:type="dxa"/>
          </w:tcPr>
          <w:p w14:paraId="38A72E3D" w14:textId="5CCBEC17" w:rsidR="00B9321B" w:rsidRPr="001028F8" w:rsidRDefault="00EE4AF3" w:rsidP="00B9321B">
            <w:pPr>
              <w:pStyle w:val="NormalWeb"/>
              <w:rPr>
                <w:b/>
                <w:bCs/>
              </w:rPr>
            </w:pPr>
            <w:r>
              <w:rPr>
                <w:b/>
                <w:bCs/>
              </w:rPr>
              <w:t>March 14-15</w:t>
            </w:r>
          </w:p>
        </w:tc>
        <w:tc>
          <w:tcPr>
            <w:tcW w:w="2158" w:type="dxa"/>
          </w:tcPr>
          <w:p w14:paraId="00A5AEAF" w14:textId="62FC0F00" w:rsidR="00952039" w:rsidRDefault="00B9321B" w:rsidP="00537235">
            <w:pPr>
              <w:pStyle w:val="NormalWeb"/>
            </w:pPr>
            <w:r>
              <w:t>Elias Montilla</w:t>
            </w:r>
            <w:r>
              <w:br/>
              <w:t>Elliot Piper</w:t>
            </w:r>
            <w:r w:rsidR="00952039">
              <w:br/>
              <w:t>Sofia Monte</w:t>
            </w:r>
            <w:r w:rsidR="00B312EE">
              <w:t>celvo</w:t>
            </w:r>
          </w:p>
        </w:tc>
        <w:tc>
          <w:tcPr>
            <w:tcW w:w="2158" w:type="dxa"/>
          </w:tcPr>
          <w:p w14:paraId="6F2B1EDA" w14:textId="44DA0217" w:rsidR="00B9321B" w:rsidRDefault="00F0161B" w:rsidP="00B9321B">
            <w:pPr>
              <w:pStyle w:val="NormalWeb"/>
            </w:pPr>
            <w:r>
              <w:t>Gavin Corriveau</w:t>
            </w:r>
          </w:p>
        </w:tc>
        <w:tc>
          <w:tcPr>
            <w:tcW w:w="2158" w:type="dxa"/>
          </w:tcPr>
          <w:p w14:paraId="644B82A3" w14:textId="41518FEC" w:rsidR="00B9321B" w:rsidRDefault="00B9321B" w:rsidP="00B9321B">
            <w:pPr>
              <w:pStyle w:val="NormalWeb"/>
            </w:pPr>
            <w:r>
              <w:t>Michaela Clark</w:t>
            </w:r>
            <w:r w:rsidR="00A92B4F">
              <w:br/>
              <w:t>Nicholas Moniz</w:t>
            </w:r>
            <w:r w:rsidR="00784546">
              <w:br/>
            </w:r>
            <w:r w:rsidR="00353E64">
              <w:t>Elias Elhawl</w:t>
            </w:r>
          </w:p>
        </w:tc>
        <w:tc>
          <w:tcPr>
            <w:tcW w:w="2158" w:type="dxa"/>
          </w:tcPr>
          <w:p w14:paraId="3FDF8CBE" w14:textId="069F003A" w:rsidR="00B9321B" w:rsidRDefault="009D7EA2" w:rsidP="00125173">
            <w:pPr>
              <w:pStyle w:val="NormalWeb"/>
            </w:pPr>
            <w:r>
              <w:rPr>
                <w:b/>
                <w:bCs/>
              </w:rPr>
              <w:t xml:space="preserve">Confirmation </w:t>
            </w:r>
            <w:r w:rsidR="00353E64">
              <w:rPr>
                <w:b/>
                <w:bCs/>
              </w:rPr>
              <w:t>M</w:t>
            </w:r>
            <w:r>
              <w:rPr>
                <w:b/>
                <w:bCs/>
              </w:rPr>
              <w:t>ass</w:t>
            </w:r>
            <w:r w:rsidR="001D4DA6">
              <w:rPr>
                <w:b/>
                <w:bCs/>
              </w:rPr>
              <w:br/>
            </w:r>
            <w:r w:rsidR="00B9321B">
              <w:t>Isabella Peluso</w:t>
            </w:r>
            <w:r w:rsidR="00B9321B">
              <w:br/>
              <w:t>Mimi Peluso</w:t>
            </w:r>
            <w:r w:rsidR="00A84AB7">
              <w:br/>
              <w:t>Scarlett Teixeira</w:t>
            </w:r>
            <w:r w:rsidR="00E112F0">
              <w:br/>
              <w:t>Aubree Swider</w:t>
            </w:r>
            <w:r w:rsidR="001D4DA6">
              <w:br/>
              <w:t>Silas Burdick</w:t>
            </w:r>
          </w:p>
        </w:tc>
      </w:tr>
      <w:tr w:rsidR="00B9321B" w14:paraId="19474D14" w14:textId="77777777" w:rsidTr="00A54D7F">
        <w:trPr>
          <w:trHeight w:val="288"/>
        </w:trPr>
        <w:tc>
          <w:tcPr>
            <w:tcW w:w="2158" w:type="dxa"/>
          </w:tcPr>
          <w:p w14:paraId="40F2BDCF" w14:textId="269BBD18" w:rsidR="00B9321B" w:rsidRPr="001028F8" w:rsidRDefault="00EE4AF3" w:rsidP="00B9321B">
            <w:pPr>
              <w:pStyle w:val="NormalWeb"/>
              <w:rPr>
                <w:b/>
                <w:bCs/>
              </w:rPr>
            </w:pPr>
            <w:r>
              <w:rPr>
                <w:b/>
                <w:bCs/>
              </w:rPr>
              <w:t>March 21-22</w:t>
            </w:r>
          </w:p>
        </w:tc>
        <w:tc>
          <w:tcPr>
            <w:tcW w:w="2158" w:type="dxa"/>
          </w:tcPr>
          <w:p w14:paraId="3B689095" w14:textId="58A198EE" w:rsidR="00B9321B" w:rsidRDefault="00B9321B" w:rsidP="00B9321B">
            <w:pPr>
              <w:pStyle w:val="NormalWeb"/>
            </w:pPr>
            <w:r>
              <w:t>Elena DeRita</w:t>
            </w:r>
            <w:r>
              <w:br/>
              <w:t>Alexiana Pare</w:t>
            </w:r>
            <w:r w:rsidR="00537235">
              <w:br/>
              <w:t>Serafina Chiero</w:t>
            </w:r>
          </w:p>
        </w:tc>
        <w:tc>
          <w:tcPr>
            <w:tcW w:w="2158" w:type="dxa"/>
          </w:tcPr>
          <w:p w14:paraId="357F6A90" w14:textId="21B261DC" w:rsidR="00B9321B" w:rsidRDefault="00752AEA" w:rsidP="00B9321B">
            <w:pPr>
              <w:pStyle w:val="NormalWeb"/>
            </w:pPr>
            <w:r>
              <w:t>Anthony Jones</w:t>
            </w:r>
          </w:p>
        </w:tc>
        <w:tc>
          <w:tcPr>
            <w:tcW w:w="2158" w:type="dxa"/>
          </w:tcPr>
          <w:p w14:paraId="7427E642" w14:textId="649882F6" w:rsidR="00B9321B" w:rsidRDefault="00A92B4F" w:rsidP="00B9321B">
            <w:pPr>
              <w:pStyle w:val="NormalWeb"/>
            </w:pPr>
            <w:r>
              <w:t>Rachele Beeley</w:t>
            </w:r>
            <w:r>
              <w:br/>
              <w:t>Angela Jiang</w:t>
            </w:r>
            <w:r>
              <w:br/>
              <w:t>William Jiang</w:t>
            </w:r>
          </w:p>
        </w:tc>
        <w:tc>
          <w:tcPr>
            <w:tcW w:w="2158" w:type="dxa"/>
          </w:tcPr>
          <w:p w14:paraId="39B96AE9" w14:textId="2F636352" w:rsidR="00B9321B" w:rsidRDefault="00B9321B" w:rsidP="00B9321B">
            <w:pPr>
              <w:pStyle w:val="NormalWeb"/>
            </w:pPr>
            <w:r>
              <w:t>Alice Colasanto</w:t>
            </w:r>
            <w:r>
              <w:br/>
              <w:t>Gabriella Abreu</w:t>
            </w:r>
            <w:r w:rsidR="00DC4D3B">
              <w:br/>
            </w:r>
            <w:r w:rsidR="00E112F0">
              <w:t>Rielle Davis</w:t>
            </w:r>
            <w:r w:rsidR="00A14CDC">
              <w:br/>
              <w:t>Christopher DeDios</w:t>
            </w:r>
          </w:p>
        </w:tc>
      </w:tr>
      <w:tr w:rsidR="00497668" w14:paraId="4A9BB7F2" w14:textId="77777777" w:rsidTr="00A54D7F">
        <w:trPr>
          <w:trHeight w:val="288"/>
        </w:trPr>
        <w:tc>
          <w:tcPr>
            <w:tcW w:w="2158" w:type="dxa"/>
          </w:tcPr>
          <w:p w14:paraId="5F64C956" w14:textId="51A00D06" w:rsidR="00497668" w:rsidRPr="001028F8" w:rsidRDefault="004A52E2" w:rsidP="00497668">
            <w:pPr>
              <w:pStyle w:val="NormalWeb"/>
              <w:rPr>
                <w:b/>
                <w:bCs/>
              </w:rPr>
            </w:pPr>
            <w:r>
              <w:rPr>
                <w:b/>
                <w:bCs/>
              </w:rPr>
              <w:t>March 28-29</w:t>
            </w:r>
          </w:p>
        </w:tc>
        <w:tc>
          <w:tcPr>
            <w:tcW w:w="2158" w:type="dxa"/>
          </w:tcPr>
          <w:p w14:paraId="388CD69D" w14:textId="41030979" w:rsidR="00497668" w:rsidRDefault="00497668" w:rsidP="00497668">
            <w:pPr>
              <w:pStyle w:val="NormalWeb"/>
            </w:pPr>
            <w:r>
              <w:t>Elias Montilla</w:t>
            </w:r>
            <w:r>
              <w:br/>
              <w:t>Elliot Piper</w:t>
            </w:r>
            <w:r>
              <w:br/>
              <w:t>Sofia Montecelvo</w:t>
            </w:r>
          </w:p>
        </w:tc>
        <w:tc>
          <w:tcPr>
            <w:tcW w:w="2158" w:type="dxa"/>
          </w:tcPr>
          <w:p w14:paraId="0E120DDE" w14:textId="48D83AB7" w:rsidR="00497668" w:rsidRDefault="00497668" w:rsidP="00497668">
            <w:pPr>
              <w:pStyle w:val="NormalWeb"/>
            </w:pPr>
            <w:r>
              <w:t>Gavin Corriveau</w:t>
            </w:r>
          </w:p>
        </w:tc>
        <w:tc>
          <w:tcPr>
            <w:tcW w:w="2158" w:type="dxa"/>
          </w:tcPr>
          <w:p w14:paraId="65AAC667" w14:textId="597C6021" w:rsidR="00497668" w:rsidRDefault="00B31A83" w:rsidP="00497668">
            <w:pPr>
              <w:pStyle w:val="NormalWeb"/>
            </w:pPr>
            <w:r>
              <w:t>Alicia Gambardelli</w:t>
            </w:r>
            <w:r>
              <w:br/>
              <w:t>Aria Gambardelli</w:t>
            </w:r>
            <w:r>
              <w:br/>
              <w:t>Aria Ulak</w:t>
            </w:r>
            <w:r w:rsidR="00125173">
              <w:br/>
              <w:t>Elias Elhawl</w:t>
            </w:r>
          </w:p>
        </w:tc>
        <w:tc>
          <w:tcPr>
            <w:tcW w:w="2158" w:type="dxa"/>
          </w:tcPr>
          <w:p w14:paraId="638A4591" w14:textId="3D50EEDC" w:rsidR="00E112F0" w:rsidRDefault="00497668" w:rsidP="00E112F0">
            <w:pPr>
              <w:pStyle w:val="NormalWeb"/>
            </w:pPr>
            <w:r>
              <w:t>Isabella Peluso</w:t>
            </w:r>
            <w:r>
              <w:br/>
              <w:t>Mimi Peluso</w:t>
            </w:r>
            <w:r>
              <w:br/>
              <w:t>Scarlett Teixeira</w:t>
            </w:r>
            <w:r w:rsidR="00E112F0">
              <w:br/>
              <w:t>Aubree Swider</w:t>
            </w:r>
          </w:p>
        </w:tc>
      </w:tr>
      <w:tr w:rsidR="00497668" w14:paraId="4A3EF7B5" w14:textId="77777777" w:rsidTr="001028F8">
        <w:tc>
          <w:tcPr>
            <w:tcW w:w="2158" w:type="dxa"/>
            <w:shd w:val="clear" w:color="auto" w:fill="A3DBFF"/>
          </w:tcPr>
          <w:p w14:paraId="07D8A852" w14:textId="77777777" w:rsidR="00497668" w:rsidRDefault="00497668" w:rsidP="00497668">
            <w:pPr>
              <w:pStyle w:val="NormalWeb"/>
            </w:pPr>
          </w:p>
        </w:tc>
        <w:tc>
          <w:tcPr>
            <w:tcW w:w="2158" w:type="dxa"/>
            <w:shd w:val="clear" w:color="auto" w:fill="A3DBFF"/>
          </w:tcPr>
          <w:p w14:paraId="1DBE0EB5" w14:textId="77777777" w:rsidR="00497668" w:rsidRDefault="00497668" w:rsidP="00497668">
            <w:pPr>
              <w:pStyle w:val="NormalWeb"/>
            </w:pPr>
          </w:p>
        </w:tc>
        <w:tc>
          <w:tcPr>
            <w:tcW w:w="2158" w:type="dxa"/>
            <w:shd w:val="clear" w:color="auto" w:fill="A3DBFF"/>
          </w:tcPr>
          <w:p w14:paraId="1F470315" w14:textId="77777777" w:rsidR="00497668" w:rsidRDefault="00497668" w:rsidP="00497668">
            <w:pPr>
              <w:pStyle w:val="NormalWeb"/>
            </w:pPr>
          </w:p>
        </w:tc>
        <w:tc>
          <w:tcPr>
            <w:tcW w:w="2158" w:type="dxa"/>
            <w:shd w:val="clear" w:color="auto" w:fill="A3DBFF"/>
          </w:tcPr>
          <w:p w14:paraId="024E017E" w14:textId="77777777" w:rsidR="00497668" w:rsidRDefault="00497668" w:rsidP="00497668">
            <w:pPr>
              <w:pStyle w:val="NormalWeb"/>
            </w:pPr>
          </w:p>
        </w:tc>
        <w:tc>
          <w:tcPr>
            <w:tcW w:w="2158" w:type="dxa"/>
            <w:shd w:val="clear" w:color="auto" w:fill="A3DBFF"/>
          </w:tcPr>
          <w:p w14:paraId="059BEF7B" w14:textId="77777777" w:rsidR="00497668" w:rsidRDefault="00497668" w:rsidP="00497668">
            <w:pPr>
              <w:pStyle w:val="NormalWeb"/>
            </w:pPr>
          </w:p>
        </w:tc>
      </w:tr>
      <w:tr w:rsidR="006403EE" w14:paraId="7230FBF2" w14:textId="77777777" w:rsidTr="00406BBB">
        <w:tc>
          <w:tcPr>
            <w:tcW w:w="2158" w:type="dxa"/>
          </w:tcPr>
          <w:p w14:paraId="6CB1CA29" w14:textId="4896232C" w:rsidR="006403EE" w:rsidRPr="001028F8" w:rsidRDefault="004A52E2" w:rsidP="006403EE">
            <w:pPr>
              <w:pStyle w:val="NormalWeb"/>
              <w:rPr>
                <w:b/>
                <w:bCs/>
              </w:rPr>
            </w:pPr>
            <w:r>
              <w:rPr>
                <w:b/>
                <w:bCs/>
              </w:rPr>
              <w:t>April 4-5</w:t>
            </w:r>
            <w:r w:rsidR="006403EE"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  <w:t>Easter Sunday</w:t>
            </w:r>
          </w:p>
        </w:tc>
        <w:tc>
          <w:tcPr>
            <w:tcW w:w="2158" w:type="dxa"/>
          </w:tcPr>
          <w:p w14:paraId="7BA57BA1" w14:textId="7D03223B" w:rsidR="006403EE" w:rsidRDefault="006403EE" w:rsidP="006403EE">
            <w:pPr>
              <w:pStyle w:val="NormalWeb"/>
            </w:pPr>
            <w:r>
              <w:t>Elena DeRita</w:t>
            </w:r>
            <w:r>
              <w:br/>
              <w:t>Alexiana Pare</w:t>
            </w:r>
            <w:r>
              <w:br/>
              <w:t>Serafina Chiero</w:t>
            </w:r>
          </w:p>
        </w:tc>
        <w:tc>
          <w:tcPr>
            <w:tcW w:w="2158" w:type="dxa"/>
          </w:tcPr>
          <w:p w14:paraId="1684CFB2" w14:textId="2006E8B4" w:rsidR="006403EE" w:rsidRDefault="006403EE" w:rsidP="006403EE">
            <w:pPr>
              <w:pStyle w:val="NormalWeb"/>
            </w:pPr>
            <w:r>
              <w:t>Anthony Jones</w:t>
            </w:r>
          </w:p>
        </w:tc>
        <w:tc>
          <w:tcPr>
            <w:tcW w:w="2158" w:type="dxa"/>
          </w:tcPr>
          <w:p w14:paraId="00208B0D" w14:textId="544B21DC" w:rsidR="006403EE" w:rsidRDefault="006403EE" w:rsidP="006403EE">
            <w:pPr>
              <w:pStyle w:val="NormalWeb"/>
            </w:pPr>
            <w:r>
              <w:t>Michaela Clark</w:t>
            </w:r>
            <w:r>
              <w:br/>
              <w:t>Nicholas Moniz</w:t>
            </w:r>
            <w:r>
              <w:br/>
              <w:t>Silas Burdick</w:t>
            </w:r>
          </w:p>
        </w:tc>
        <w:tc>
          <w:tcPr>
            <w:tcW w:w="2158" w:type="dxa"/>
          </w:tcPr>
          <w:p w14:paraId="7B832BB7" w14:textId="240FF994" w:rsidR="006403EE" w:rsidRDefault="006403EE" w:rsidP="006403EE">
            <w:pPr>
              <w:pStyle w:val="NormalWeb"/>
            </w:pPr>
            <w:r>
              <w:t>Alice Colasanto</w:t>
            </w:r>
            <w:r>
              <w:br/>
              <w:t>Gabriella Abreu</w:t>
            </w:r>
            <w:r>
              <w:br/>
              <w:t>Christopher DeDios</w:t>
            </w:r>
            <w:r w:rsidR="00E71183">
              <w:br/>
              <w:t>Rielle Davis</w:t>
            </w:r>
          </w:p>
        </w:tc>
      </w:tr>
      <w:tr w:rsidR="00E71183" w14:paraId="56BA0436" w14:textId="77777777" w:rsidTr="00406BBB">
        <w:tc>
          <w:tcPr>
            <w:tcW w:w="2158" w:type="dxa"/>
          </w:tcPr>
          <w:p w14:paraId="5C3E73DD" w14:textId="305A38F7" w:rsidR="00E71183" w:rsidRPr="001028F8" w:rsidRDefault="004A52E2" w:rsidP="00E71183">
            <w:pPr>
              <w:pStyle w:val="NormalWeb"/>
              <w:rPr>
                <w:b/>
                <w:bCs/>
              </w:rPr>
            </w:pPr>
            <w:r>
              <w:rPr>
                <w:b/>
                <w:bCs/>
              </w:rPr>
              <w:t>April 11-12</w:t>
            </w:r>
          </w:p>
        </w:tc>
        <w:tc>
          <w:tcPr>
            <w:tcW w:w="2158" w:type="dxa"/>
          </w:tcPr>
          <w:p w14:paraId="62EFD65A" w14:textId="102B52F9" w:rsidR="00E71183" w:rsidRDefault="00E71183" w:rsidP="00E71183">
            <w:pPr>
              <w:pStyle w:val="NormalWeb"/>
            </w:pPr>
            <w:r>
              <w:t>Elias Montilla</w:t>
            </w:r>
            <w:r>
              <w:br/>
              <w:t>Elliot Piper</w:t>
            </w:r>
            <w:r>
              <w:br/>
              <w:t>Sofia Montecelvo</w:t>
            </w:r>
          </w:p>
        </w:tc>
        <w:tc>
          <w:tcPr>
            <w:tcW w:w="2158" w:type="dxa"/>
          </w:tcPr>
          <w:p w14:paraId="25FF1835" w14:textId="0924427E" w:rsidR="00E71183" w:rsidRDefault="00E71183" w:rsidP="00E71183">
            <w:pPr>
              <w:pStyle w:val="NormalWeb"/>
            </w:pPr>
            <w:r>
              <w:t>Gavin Corriveau</w:t>
            </w:r>
          </w:p>
        </w:tc>
        <w:tc>
          <w:tcPr>
            <w:tcW w:w="2158" w:type="dxa"/>
          </w:tcPr>
          <w:p w14:paraId="4650771B" w14:textId="78876699" w:rsidR="00E71183" w:rsidRDefault="00E71183" w:rsidP="00E71183">
            <w:pPr>
              <w:pStyle w:val="NormalWeb"/>
            </w:pPr>
            <w:r>
              <w:t>Rachele Beeley</w:t>
            </w:r>
            <w:r>
              <w:br/>
              <w:t>Angela Jiang</w:t>
            </w:r>
            <w:r>
              <w:br/>
              <w:t>William Jiang</w:t>
            </w:r>
            <w:r w:rsidR="001A5560">
              <w:br/>
              <w:t>Elias Elhawl</w:t>
            </w:r>
          </w:p>
        </w:tc>
        <w:tc>
          <w:tcPr>
            <w:tcW w:w="2158" w:type="dxa"/>
          </w:tcPr>
          <w:p w14:paraId="17F61616" w14:textId="226EE2C8" w:rsidR="00E71183" w:rsidRDefault="00E71183" w:rsidP="00E71183">
            <w:pPr>
              <w:pStyle w:val="NormalWeb"/>
            </w:pPr>
            <w:r>
              <w:t>Isabella Peluso</w:t>
            </w:r>
            <w:r>
              <w:br/>
              <w:t>Mimi Peluso</w:t>
            </w:r>
            <w:r>
              <w:br/>
              <w:t>Scarlett Teixeira</w:t>
            </w:r>
            <w:r>
              <w:br/>
              <w:t>Aubree Swider</w:t>
            </w:r>
          </w:p>
        </w:tc>
      </w:tr>
      <w:tr w:rsidR="00E71183" w14:paraId="331EAAA6" w14:textId="77777777" w:rsidTr="00406BBB">
        <w:tc>
          <w:tcPr>
            <w:tcW w:w="2158" w:type="dxa"/>
          </w:tcPr>
          <w:p w14:paraId="39406AA1" w14:textId="70470C63" w:rsidR="00E71183" w:rsidRPr="001028F8" w:rsidRDefault="004A52E2" w:rsidP="00E71183">
            <w:pPr>
              <w:pStyle w:val="NormalWeb"/>
              <w:rPr>
                <w:b/>
                <w:bCs/>
              </w:rPr>
            </w:pPr>
            <w:r>
              <w:rPr>
                <w:b/>
                <w:bCs/>
              </w:rPr>
              <w:t>April 18-19</w:t>
            </w:r>
          </w:p>
        </w:tc>
        <w:tc>
          <w:tcPr>
            <w:tcW w:w="2158" w:type="dxa"/>
          </w:tcPr>
          <w:p w14:paraId="77476240" w14:textId="0B814BE7" w:rsidR="00E71183" w:rsidRDefault="00E71183" w:rsidP="00E71183">
            <w:pPr>
              <w:pStyle w:val="NormalWeb"/>
            </w:pPr>
            <w:r>
              <w:t>Elena DeRita</w:t>
            </w:r>
            <w:r>
              <w:br/>
              <w:t>Alexiana Pare</w:t>
            </w:r>
            <w:r>
              <w:br/>
              <w:t>Serafina Chiero</w:t>
            </w:r>
          </w:p>
        </w:tc>
        <w:tc>
          <w:tcPr>
            <w:tcW w:w="2158" w:type="dxa"/>
          </w:tcPr>
          <w:p w14:paraId="08912132" w14:textId="441A1277" w:rsidR="00E71183" w:rsidRDefault="00E71183" w:rsidP="00E71183">
            <w:pPr>
              <w:pStyle w:val="NormalWeb"/>
            </w:pPr>
            <w:r>
              <w:t>Anthony Jones</w:t>
            </w:r>
          </w:p>
        </w:tc>
        <w:tc>
          <w:tcPr>
            <w:tcW w:w="2158" w:type="dxa"/>
          </w:tcPr>
          <w:p w14:paraId="42B33D07" w14:textId="79C294A7" w:rsidR="00E71183" w:rsidRDefault="00E71183" w:rsidP="00E71183">
            <w:pPr>
              <w:pStyle w:val="NormalWeb"/>
            </w:pPr>
            <w:r>
              <w:t>Alicia Gambardelli</w:t>
            </w:r>
            <w:r>
              <w:br/>
              <w:t>Aria Gambardelli</w:t>
            </w:r>
            <w:r>
              <w:br/>
              <w:t>Aria Ulak</w:t>
            </w:r>
          </w:p>
        </w:tc>
        <w:tc>
          <w:tcPr>
            <w:tcW w:w="2158" w:type="dxa"/>
          </w:tcPr>
          <w:p w14:paraId="7139026B" w14:textId="38B0E8AB" w:rsidR="00E71183" w:rsidRDefault="00E71183" w:rsidP="00E71183">
            <w:pPr>
              <w:pStyle w:val="NormalWeb"/>
            </w:pPr>
            <w:r>
              <w:t>Alice Colasanto</w:t>
            </w:r>
            <w:r>
              <w:br/>
              <w:t>Gabriella Abreu</w:t>
            </w:r>
            <w:r>
              <w:br/>
            </w:r>
            <w:r w:rsidR="00A14CDC">
              <w:t>Christopher DeDios</w:t>
            </w:r>
            <w:r>
              <w:br/>
              <w:t>Rielle Davis</w:t>
            </w:r>
          </w:p>
        </w:tc>
      </w:tr>
      <w:tr w:rsidR="00E71183" w14:paraId="312C15A8" w14:textId="77777777" w:rsidTr="00406BBB">
        <w:tc>
          <w:tcPr>
            <w:tcW w:w="2158" w:type="dxa"/>
          </w:tcPr>
          <w:p w14:paraId="3A856BCF" w14:textId="7957E204" w:rsidR="00E71183" w:rsidRPr="001028F8" w:rsidRDefault="004A52E2" w:rsidP="00E71183">
            <w:pPr>
              <w:pStyle w:val="NormalWeb"/>
              <w:rPr>
                <w:b/>
                <w:bCs/>
              </w:rPr>
            </w:pPr>
            <w:r>
              <w:rPr>
                <w:b/>
                <w:bCs/>
              </w:rPr>
              <w:t>April 25-26</w:t>
            </w:r>
          </w:p>
        </w:tc>
        <w:tc>
          <w:tcPr>
            <w:tcW w:w="2158" w:type="dxa"/>
          </w:tcPr>
          <w:p w14:paraId="2B85C54F" w14:textId="447D99F2" w:rsidR="00E71183" w:rsidRDefault="00E71183" w:rsidP="00E71183">
            <w:pPr>
              <w:pStyle w:val="NormalWeb"/>
            </w:pPr>
            <w:r>
              <w:t>Elias Montilla</w:t>
            </w:r>
            <w:r>
              <w:br/>
              <w:t>Elliot Piper</w:t>
            </w:r>
            <w:r>
              <w:br/>
              <w:t>Sofia Montecelvo</w:t>
            </w:r>
          </w:p>
        </w:tc>
        <w:tc>
          <w:tcPr>
            <w:tcW w:w="2158" w:type="dxa"/>
          </w:tcPr>
          <w:p w14:paraId="45EF2AC3" w14:textId="4F179159" w:rsidR="00E71183" w:rsidRDefault="00E71183" w:rsidP="00E71183">
            <w:pPr>
              <w:pStyle w:val="NormalWeb"/>
            </w:pPr>
            <w:r>
              <w:t>Gavin Corriveau</w:t>
            </w:r>
          </w:p>
        </w:tc>
        <w:tc>
          <w:tcPr>
            <w:tcW w:w="2158" w:type="dxa"/>
          </w:tcPr>
          <w:p w14:paraId="03484420" w14:textId="38CDB152" w:rsidR="00E71183" w:rsidRDefault="00E71183" w:rsidP="00E71183">
            <w:pPr>
              <w:pStyle w:val="NormalWeb"/>
            </w:pPr>
            <w:r>
              <w:t>Michaela Clark</w:t>
            </w:r>
            <w:r>
              <w:br/>
              <w:t>Nicholas Moniz</w:t>
            </w:r>
            <w:r>
              <w:br/>
              <w:t>Silas Burdick</w:t>
            </w:r>
          </w:p>
        </w:tc>
        <w:tc>
          <w:tcPr>
            <w:tcW w:w="2158" w:type="dxa"/>
          </w:tcPr>
          <w:p w14:paraId="066A2578" w14:textId="586799F2" w:rsidR="00E71183" w:rsidRDefault="00E71183" w:rsidP="00E71183">
            <w:pPr>
              <w:pStyle w:val="NormalWeb"/>
            </w:pPr>
            <w:r>
              <w:t>Isabella Peluso</w:t>
            </w:r>
            <w:r>
              <w:br/>
              <w:t>Mimi Peluso</w:t>
            </w:r>
            <w:r>
              <w:br/>
              <w:t>Scarlett Teixeira</w:t>
            </w:r>
            <w:r>
              <w:br/>
              <w:t>Aubree Swider</w:t>
            </w:r>
          </w:p>
        </w:tc>
      </w:tr>
    </w:tbl>
    <w:p w14:paraId="4AECA9A0" w14:textId="77777777" w:rsidR="004D67CA" w:rsidRPr="002D4BCE" w:rsidRDefault="004D67CA" w:rsidP="004D67CA">
      <w:pPr>
        <w:jc w:val="center"/>
        <w:rPr>
          <w:b/>
          <w:bCs/>
        </w:rPr>
      </w:pPr>
      <w:r w:rsidRPr="002D4BCE">
        <w:rPr>
          <w:b/>
          <w:bCs/>
        </w:rPr>
        <w:t>Special Assignme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06"/>
        <w:gridCol w:w="2606"/>
        <w:gridCol w:w="2606"/>
        <w:gridCol w:w="2607"/>
      </w:tblGrid>
      <w:tr w:rsidR="006073DD" w14:paraId="06055507" w14:textId="77777777" w:rsidTr="00FB0D8A">
        <w:trPr>
          <w:trHeight w:val="917"/>
          <w:jc w:val="center"/>
        </w:trPr>
        <w:tc>
          <w:tcPr>
            <w:tcW w:w="2606" w:type="dxa"/>
          </w:tcPr>
          <w:p w14:paraId="74343404" w14:textId="0B63E206" w:rsidR="006073DD" w:rsidRPr="00FB0D8A" w:rsidRDefault="006073DD" w:rsidP="007A6606">
            <w:pPr>
              <w:jc w:val="center"/>
              <w:rPr>
                <w:b/>
                <w:bCs/>
                <w:sz w:val="24"/>
                <w:szCs w:val="24"/>
              </w:rPr>
            </w:pPr>
            <w:r w:rsidRPr="00FB0D8A">
              <w:rPr>
                <w:b/>
                <w:bCs/>
                <w:sz w:val="24"/>
                <w:szCs w:val="24"/>
              </w:rPr>
              <w:t>Holy Thursday</w:t>
            </w:r>
            <w:r w:rsidRPr="00FB0D8A">
              <w:rPr>
                <w:b/>
                <w:bCs/>
                <w:sz w:val="24"/>
                <w:szCs w:val="24"/>
              </w:rPr>
              <w:br/>
            </w:r>
            <w:r w:rsidR="00B20E0E">
              <w:rPr>
                <w:b/>
                <w:bCs/>
                <w:sz w:val="24"/>
                <w:szCs w:val="24"/>
              </w:rPr>
              <w:t>April 2, 7 PM</w:t>
            </w:r>
            <w:r w:rsidRPr="00FB0D8A">
              <w:rPr>
                <w:b/>
                <w:bCs/>
                <w:sz w:val="24"/>
                <w:szCs w:val="24"/>
              </w:rPr>
              <w:t xml:space="preserve"> Mass</w:t>
            </w:r>
          </w:p>
        </w:tc>
        <w:tc>
          <w:tcPr>
            <w:tcW w:w="2606" w:type="dxa"/>
          </w:tcPr>
          <w:p w14:paraId="4B16BB9C" w14:textId="5AF1C1BD" w:rsidR="006073DD" w:rsidRPr="00FB0D8A" w:rsidRDefault="006073DD" w:rsidP="007A6606">
            <w:pPr>
              <w:jc w:val="center"/>
              <w:rPr>
                <w:b/>
                <w:bCs/>
                <w:sz w:val="24"/>
                <w:szCs w:val="24"/>
              </w:rPr>
            </w:pPr>
            <w:r w:rsidRPr="00FB0D8A">
              <w:rPr>
                <w:b/>
                <w:bCs/>
                <w:sz w:val="24"/>
                <w:szCs w:val="24"/>
              </w:rPr>
              <w:t>Good Friday</w:t>
            </w:r>
            <w:r w:rsidRPr="00FB0D8A">
              <w:rPr>
                <w:b/>
                <w:bCs/>
                <w:sz w:val="24"/>
                <w:szCs w:val="24"/>
              </w:rPr>
              <w:br/>
              <w:t xml:space="preserve">Stations of the Cross </w:t>
            </w:r>
            <w:r w:rsidRPr="00FB0D8A">
              <w:rPr>
                <w:b/>
                <w:bCs/>
                <w:sz w:val="24"/>
                <w:szCs w:val="24"/>
              </w:rPr>
              <w:br/>
              <w:t>3 PM</w:t>
            </w:r>
          </w:p>
        </w:tc>
        <w:tc>
          <w:tcPr>
            <w:tcW w:w="2606" w:type="dxa"/>
          </w:tcPr>
          <w:p w14:paraId="1983846F" w14:textId="4D3500E2" w:rsidR="006073DD" w:rsidRPr="00FB0D8A" w:rsidRDefault="006073DD" w:rsidP="007A6606">
            <w:pPr>
              <w:jc w:val="center"/>
              <w:rPr>
                <w:b/>
                <w:bCs/>
                <w:sz w:val="24"/>
                <w:szCs w:val="24"/>
              </w:rPr>
            </w:pPr>
            <w:r w:rsidRPr="00FB0D8A">
              <w:rPr>
                <w:b/>
                <w:bCs/>
                <w:sz w:val="24"/>
                <w:szCs w:val="24"/>
              </w:rPr>
              <w:t>Good Friday Service</w:t>
            </w:r>
            <w:r w:rsidRPr="00FB0D8A">
              <w:rPr>
                <w:b/>
                <w:bCs/>
                <w:sz w:val="24"/>
                <w:szCs w:val="24"/>
              </w:rPr>
              <w:br/>
              <w:t>7 PM</w:t>
            </w:r>
          </w:p>
        </w:tc>
        <w:tc>
          <w:tcPr>
            <w:tcW w:w="2607" w:type="dxa"/>
          </w:tcPr>
          <w:p w14:paraId="40B7FEA1" w14:textId="60830841" w:rsidR="006073DD" w:rsidRPr="00FB0D8A" w:rsidRDefault="006073DD" w:rsidP="007A6606">
            <w:pPr>
              <w:jc w:val="center"/>
              <w:rPr>
                <w:b/>
                <w:bCs/>
                <w:sz w:val="24"/>
                <w:szCs w:val="24"/>
              </w:rPr>
            </w:pPr>
            <w:r w:rsidRPr="00FB0D8A">
              <w:rPr>
                <w:b/>
                <w:bCs/>
                <w:sz w:val="24"/>
                <w:szCs w:val="24"/>
              </w:rPr>
              <w:t>Easter Vigil</w:t>
            </w:r>
            <w:r w:rsidRPr="00FB0D8A">
              <w:rPr>
                <w:b/>
                <w:bCs/>
                <w:sz w:val="24"/>
                <w:szCs w:val="24"/>
              </w:rPr>
              <w:br/>
              <w:t>7 PM</w:t>
            </w:r>
          </w:p>
        </w:tc>
      </w:tr>
      <w:tr w:rsidR="00081F1E" w14:paraId="0ADAEBF6" w14:textId="77777777" w:rsidTr="00D91B1C">
        <w:trPr>
          <w:trHeight w:val="432"/>
          <w:jc w:val="center"/>
        </w:trPr>
        <w:tc>
          <w:tcPr>
            <w:tcW w:w="2606" w:type="dxa"/>
          </w:tcPr>
          <w:p w14:paraId="725447A0" w14:textId="068E75E0" w:rsidR="00081F1E" w:rsidRPr="00D91B1C" w:rsidRDefault="00081F1E" w:rsidP="00472310">
            <w:pPr>
              <w:jc w:val="center"/>
              <w:rPr>
                <w:b/>
                <w:bCs/>
              </w:rPr>
            </w:pPr>
            <w:r w:rsidRPr="00D91B1C">
              <w:rPr>
                <w:b/>
                <w:bCs/>
              </w:rPr>
              <w:t xml:space="preserve">Rehearsal </w:t>
            </w:r>
            <w:r w:rsidR="00BA7322" w:rsidRPr="00D91B1C">
              <w:rPr>
                <w:b/>
                <w:bCs/>
              </w:rPr>
              <w:t>6:30 PM</w:t>
            </w:r>
          </w:p>
        </w:tc>
        <w:tc>
          <w:tcPr>
            <w:tcW w:w="2606" w:type="dxa"/>
          </w:tcPr>
          <w:p w14:paraId="264CA87B" w14:textId="77777777" w:rsidR="00081F1E" w:rsidRPr="00D91B1C" w:rsidRDefault="00081F1E" w:rsidP="00472310">
            <w:pPr>
              <w:jc w:val="center"/>
              <w:rPr>
                <w:b/>
                <w:bCs/>
              </w:rPr>
            </w:pPr>
          </w:p>
        </w:tc>
        <w:tc>
          <w:tcPr>
            <w:tcW w:w="2606" w:type="dxa"/>
          </w:tcPr>
          <w:p w14:paraId="65E84B20" w14:textId="374C6B1C" w:rsidR="00081F1E" w:rsidRPr="00D91B1C" w:rsidRDefault="00BA7322" w:rsidP="00472310">
            <w:pPr>
              <w:jc w:val="center"/>
              <w:rPr>
                <w:b/>
                <w:bCs/>
              </w:rPr>
            </w:pPr>
            <w:r w:rsidRPr="00D91B1C">
              <w:rPr>
                <w:b/>
                <w:bCs/>
              </w:rPr>
              <w:t>Rehearsal 6:30 PM</w:t>
            </w:r>
          </w:p>
        </w:tc>
        <w:tc>
          <w:tcPr>
            <w:tcW w:w="2607" w:type="dxa"/>
          </w:tcPr>
          <w:p w14:paraId="1B96FFAA" w14:textId="6D2079CE" w:rsidR="00081F1E" w:rsidRPr="00D91B1C" w:rsidRDefault="00BA7322" w:rsidP="00472310">
            <w:pPr>
              <w:jc w:val="center"/>
              <w:rPr>
                <w:b/>
                <w:bCs/>
              </w:rPr>
            </w:pPr>
            <w:r w:rsidRPr="00D91B1C">
              <w:rPr>
                <w:b/>
                <w:bCs/>
              </w:rPr>
              <w:t>Saturday 10 AM</w:t>
            </w:r>
          </w:p>
        </w:tc>
      </w:tr>
      <w:tr w:rsidR="006073DD" w14:paraId="100ED5DA" w14:textId="77777777" w:rsidTr="00FB0D8A">
        <w:trPr>
          <w:trHeight w:val="1096"/>
          <w:jc w:val="center"/>
        </w:trPr>
        <w:tc>
          <w:tcPr>
            <w:tcW w:w="2606" w:type="dxa"/>
          </w:tcPr>
          <w:p w14:paraId="77C7331D" w14:textId="77777777" w:rsidR="006073DD" w:rsidRDefault="006073DD" w:rsidP="00472310">
            <w:pPr>
              <w:jc w:val="center"/>
            </w:pPr>
            <w:r w:rsidRPr="00472310">
              <w:t>Anthony Jones</w:t>
            </w:r>
            <w:r w:rsidRPr="00472310">
              <w:br/>
              <w:t>Gavin</w:t>
            </w:r>
            <w:r w:rsidR="002A00BC">
              <w:t xml:space="preserve"> </w:t>
            </w:r>
            <w:r w:rsidRPr="00472310">
              <w:t>Corriveau</w:t>
            </w:r>
          </w:p>
          <w:p w14:paraId="159BA30B" w14:textId="0B8FF54D" w:rsidR="002A00BC" w:rsidRPr="006549FB" w:rsidRDefault="002A00BC" w:rsidP="004723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A00BC">
              <w:t>Mich</w:t>
            </w:r>
            <w:r w:rsidR="001A4F31">
              <w:t>a</w:t>
            </w:r>
            <w:r w:rsidRPr="002A00BC">
              <w:t>ela Clark</w:t>
            </w:r>
          </w:p>
        </w:tc>
        <w:tc>
          <w:tcPr>
            <w:tcW w:w="2606" w:type="dxa"/>
          </w:tcPr>
          <w:p w14:paraId="360A108B" w14:textId="147BD784" w:rsidR="006073DD" w:rsidRDefault="001A4F31" w:rsidP="00472310">
            <w:pPr>
              <w:jc w:val="center"/>
            </w:pPr>
            <w:r>
              <w:t>Nicholas Moniz</w:t>
            </w:r>
            <w:r>
              <w:br/>
              <w:t>Silas Burdick</w:t>
            </w:r>
            <w:r w:rsidR="006C738D">
              <w:br/>
              <w:t>Elias Montilla</w:t>
            </w:r>
          </w:p>
        </w:tc>
        <w:tc>
          <w:tcPr>
            <w:tcW w:w="2606" w:type="dxa"/>
          </w:tcPr>
          <w:p w14:paraId="05C37611" w14:textId="66520147" w:rsidR="006073DD" w:rsidRDefault="0032161C" w:rsidP="00472310">
            <w:pPr>
              <w:jc w:val="center"/>
            </w:pPr>
            <w:r>
              <w:t>Rachele Beeley</w:t>
            </w:r>
            <w:r>
              <w:br/>
            </w:r>
            <w:r w:rsidR="001A4F31">
              <w:t>Elias Elhawl</w:t>
            </w:r>
            <w:r w:rsidR="006C738D">
              <w:br/>
              <w:t>Serafina Chiero</w:t>
            </w:r>
          </w:p>
        </w:tc>
        <w:tc>
          <w:tcPr>
            <w:tcW w:w="2607" w:type="dxa"/>
          </w:tcPr>
          <w:p w14:paraId="6B795224" w14:textId="660C27DE" w:rsidR="006073DD" w:rsidRDefault="006073DD" w:rsidP="00472310">
            <w:pPr>
              <w:jc w:val="center"/>
            </w:pPr>
            <w:r>
              <w:t>Anthony Jones</w:t>
            </w:r>
            <w:r>
              <w:br/>
              <w:t>Gavin Corriveau</w:t>
            </w:r>
            <w:r>
              <w:br/>
            </w:r>
            <w:r w:rsidR="002A00BC">
              <w:t>Isabella Peluso</w:t>
            </w:r>
            <w:r w:rsidR="002A00BC">
              <w:br/>
              <w:t>Mimi Peluso</w:t>
            </w:r>
          </w:p>
        </w:tc>
      </w:tr>
    </w:tbl>
    <w:p w14:paraId="03282182" w14:textId="55D6EA38" w:rsidR="00D7509D" w:rsidRDefault="00D7509D" w:rsidP="00750F5C">
      <w:pPr>
        <w:pStyle w:val="NormalWeb"/>
      </w:pPr>
    </w:p>
    <w:sectPr w:rsidR="00D7509D" w:rsidSect="004140D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zNDc1NDI3MTI2NzJS0lEKTi0uzszPAykwrQUAMbQYIiwAAAA="/>
  </w:docVars>
  <w:rsids>
    <w:rsidRoot w:val="00D445BC"/>
    <w:rsid w:val="000010FC"/>
    <w:rsid w:val="00006197"/>
    <w:rsid w:val="00012BF3"/>
    <w:rsid w:val="00020315"/>
    <w:rsid w:val="00022FB5"/>
    <w:rsid w:val="000617E9"/>
    <w:rsid w:val="00063043"/>
    <w:rsid w:val="00081F1E"/>
    <w:rsid w:val="000B4CF8"/>
    <w:rsid w:val="000C236C"/>
    <w:rsid w:val="000C3C3A"/>
    <w:rsid w:val="000C4C0B"/>
    <w:rsid w:val="000E4C11"/>
    <w:rsid w:val="000E54BD"/>
    <w:rsid w:val="001028F8"/>
    <w:rsid w:val="00125173"/>
    <w:rsid w:val="001678DE"/>
    <w:rsid w:val="001763D4"/>
    <w:rsid w:val="00180DD0"/>
    <w:rsid w:val="001A4F31"/>
    <w:rsid w:val="001A5560"/>
    <w:rsid w:val="001D4240"/>
    <w:rsid w:val="001D4DA6"/>
    <w:rsid w:val="00227BED"/>
    <w:rsid w:val="00244276"/>
    <w:rsid w:val="0024611A"/>
    <w:rsid w:val="00282551"/>
    <w:rsid w:val="00296E45"/>
    <w:rsid w:val="002A00BC"/>
    <w:rsid w:val="002D4BCE"/>
    <w:rsid w:val="0032161C"/>
    <w:rsid w:val="00353E64"/>
    <w:rsid w:val="003570EB"/>
    <w:rsid w:val="003751B4"/>
    <w:rsid w:val="00406BBB"/>
    <w:rsid w:val="004140D4"/>
    <w:rsid w:val="004164A4"/>
    <w:rsid w:val="00425F9C"/>
    <w:rsid w:val="00436421"/>
    <w:rsid w:val="00444ED8"/>
    <w:rsid w:val="00465A76"/>
    <w:rsid w:val="00472310"/>
    <w:rsid w:val="00486594"/>
    <w:rsid w:val="00497668"/>
    <w:rsid w:val="004A52E2"/>
    <w:rsid w:val="004D1413"/>
    <w:rsid w:val="004D67CA"/>
    <w:rsid w:val="004F4573"/>
    <w:rsid w:val="00534BA6"/>
    <w:rsid w:val="00537235"/>
    <w:rsid w:val="00537664"/>
    <w:rsid w:val="00547473"/>
    <w:rsid w:val="005644A9"/>
    <w:rsid w:val="00572763"/>
    <w:rsid w:val="00585DCD"/>
    <w:rsid w:val="005D3E51"/>
    <w:rsid w:val="005D5725"/>
    <w:rsid w:val="005D7D37"/>
    <w:rsid w:val="005F6F07"/>
    <w:rsid w:val="006073DD"/>
    <w:rsid w:val="006403EE"/>
    <w:rsid w:val="006549FB"/>
    <w:rsid w:val="006A5D46"/>
    <w:rsid w:val="006C738D"/>
    <w:rsid w:val="00750F5C"/>
    <w:rsid w:val="00752AEA"/>
    <w:rsid w:val="00784546"/>
    <w:rsid w:val="007F26E7"/>
    <w:rsid w:val="007F4127"/>
    <w:rsid w:val="00822D62"/>
    <w:rsid w:val="0082386C"/>
    <w:rsid w:val="008551EA"/>
    <w:rsid w:val="008559B2"/>
    <w:rsid w:val="00894232"/>
    <w:rsid w:val="008A1CB8"/>
    <w:rsid w:val="008B2EA9"/>
    <w:rsid w:val="008B54F9"/>
    <w:rsid w:val="008B733F"/>
    <w:rsid w:val="008E72A0"/>
    <w:rsid w:val="009517E5"/>
    <w:rsid w:val="00952039"/>
    <w:rsid w:val="009A2A88"/>
    <w:rsid w:val="009A6FF4"/>
    <w:rsid w:val="009D7D3C"/>
    <w:rsid w:val="009D7EA2"/>
    <w:rsid w:val="00A14CDC"/>
    <w:rsid w:val="00A54D7F"/>
    <w:rsid w:val="00A84677"/>
    <w:rsid w:val="00A84AB7"/>
    <w:rsid w:val="00A92B4F"/>
    <w:rsid w:val="00AA5076"/>
    <w:rsid w:val="00AB2884"/>
    <w:rsid w:val="00AB5E0D"/>
    <w:rsid w:val="00AD65E3"/>
    <w:rsid w:val="00AE2A1F"/>
    <w:rsid w:val="00AE5F36"/>
    <w:rsid w:val="00B058A9"/>
    <w:rsid w:val="00B20E0E"/>
    <w:rsid w:val="00B312EE"/>
    <w:rsid w:val="00B31A83"/>
    <w:rsid w:val="00B356A1"/>
    <w:rsid w:val="00B3596A"/>
    <w:rsid w:val="00B448E8"/>
    <w:rsid w:val="00B4755F"/>
    <w:rsid w:val="00B9321B"/>
    <w:rsid w:val="00B973C6"/>
    <w:rsid w:val="00BA7322"/>
    <w:rsid w:val="00BB307D"/>
    <w:rsid w:val="00BD7083"/>
    <w:rsid w:val="00BE436F"/>
    <w:rsid w:val="00BF1479"/>
    <w:rsid w:val="00C05480"/>
    <w:rsid w:val="00C161C8"/>
    <w:rsid w:val="00C50A48"/>
    <w:rsid w:val="00C533B8"/>
    <w:rsid w:val="00CA6D50"/>
    <w:rsid w:val="00CB1D94"/>
    <w:rsid w:val="00CF20B2"/>
    <w:rsid w:val="00D445BC"/>
    <w:rsid w:val="00D57AC4"/>
    <w:rsid w:val="00D7509D"/>
    <w:rsid w:val="00D91B1C"/>
    <w:rsid w:val="00DB6C02"/>
    <w:rsid w:val="00DC4D3B"/>
    <w:rsid w:val="00DC7CC8"/>
    <w:rsid w:val="00DF2E5D"/>
    <w:rsid w:val="00E07B56"/>
    <w:rsid w:val="00E112F0"/>
    <w:rsid w:val="00E710D6"/>
    <w:rsid w:val="00E71183"/>
    <w:rsid w:val="00E75488"/>
    <w:rsid w:val="00EB0F58"/>
    <w:rsid w:val="00EE4AF3"/>
    <w:rsid w:val="00F0161B"/>
    <w:rsid w:val="00F16E2F"/>
    <w:rsid w:val="00F2562A"/>
    <w:rsid w:val="00FB0D8A"/>
    <w:rsid w:val="00FE2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9FEE32"/>
  <w15:chartTrackingRefBased/>
  <w15:docId w15:val="{586D2F84-6F70-4541-A061-C23A50BFA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45B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45B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45B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45B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45B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45B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45B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45B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45B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45B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45B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45B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45B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45B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45B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45B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45B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45B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45B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45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45B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45B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45B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45B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45B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45B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45B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45B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45B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44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0F5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750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E754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83</Words>
  <Characters>1687</Characters>
  <Application>Microsoft Office Word</Application>
  <DocSecurity>0</DocSecurity>
  <Lines>143</Lines>
  <Paragraphs>58</Paragraphs>
  <ScaleCrop>false</ScaleCrop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Valliere</dc:creator>
  <cp:keywords/>
  <dc:description/>
  <cp:lastModifiedBy>Steven Valliere</cp:lastModifiedBy>
  <cp:revision>28</cp:revision>
  <cp:lastPrinted>2026-03-02T01:26:00Z</cp:lastPrinted>
  <dcterms:created xsi:type="dcterms:W3CDTF">2026-02-28T18:44:00Z</dcterms:created>
  <dcterms:modified xsi:type="dcterms:W3CDTF">2026-03-02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21202-f417-40ff-8dc8-2875eeba8672</vt:lpwstr>
  </property>
</Properties>
</file>